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B5A22" w14:textId="77777777" w:rsidR="00CF2084" w:rsidRPr="00136EFB" w:rsidRDefault="00611880" w:rsidP="00611880">
      <w:pPr>
        <w:jc w:val="center"/>
        <w:rPr>
          <w:b/>
          <w:sz w:val="32"/>
          <w:szCs w:val="32"/>
        </w:rPr>
      </w:pPr>
      <w:r w:rsidRPr="00136EFB">
        <w:rPr>
          <w:b/>
          <w:sz w:val="32"/>
          <w:szCs w:val="32"/>
        </w:rPr>
        <w:t>Nature Cycles</w:t>
      </w:r>
    </w:p>
    <w:p w14:paraId="670DC229" w14:textId="77777777" w:rsidR="00611880" w:rsidRPr="007A4F7B" w:rsidRDefault="009D4931">
      <w:r w:rsidRPr="007A4F7B">
        <w:t>Diagrams that Explain the cycles</w:t>
      </w:r>
      <w:r w:rsidR="00A23E93" w:rsidRPr="007A4F7B">
        <w:t xml:space="preserve"> are</w:t>
      </w:r>
      <w:r w:rsidRPr="007A4F7B">
        <w:t xml:space="preserve"> available in the following link: </w:t>
      </w:r>
      <w:hyperlink r:id="rId5" w:history="1">
        <w:r w:rsidR="00611880" w:rsidRPr="007A4F7B">
          <w:rPr>
            <w:rStyle w:val="Hyperlink"/>
          </w:rPr>
          <w:t>https://students.ga.desire2learn.com/d2l/lor/viewer/viewFile.d2lfile/1798/12675/ecology025.html</w:t>
        </w:r>
      </w:hyperlink>
      <w:r w:rsidR="00611880" w:rsidRPr="007A4F7B">
        <w:t xml:space="preserve"> </w:t>
      </w:r>
    </w:p>
    <w:p w14:paraId="15DE89D2" w14:textId="77777777" w:rsidR="00611880" w:rsidRPr="007A4F7B" w:rsidRDefault="008B6631">
      <w:pPr>
        <w:rPr>
          <w:b/>
        </w:rPr>
      </w:pPr>
      <w:r w:rsidRPr="007A4F7B">
        <w:rPr>
          <w:noProof/>
        </w:rPr>
        <w:drawing>
          <wp:anchor distT="0" distB="0" distL="114300" distR="114300" simplePos="0" relativeHeight="251671552" behindDoc="1" locked="0" layoutInCell="1" allowOverlap="1" wp14:anchorId="28459CA8" wp14:editId="1197A28A">
            <wp:simplePos x="0" y="0"/>
            <wp:positionH relativeFrom="margin">
              <wp:posOffset>3095625</wp:posOffset>
            </wp:positionH>
            <wp:positionV relativeFrom="paragraph">
              <wp:posOffset>8890</wp:posOffset>
            </wp:positionV>
            <wp:extent cx="4152900" cy="2526030"/>
            <wp:effectExtent l="0" t="0" r="0" b="7620"/>
            <wp:wrapTight wrapText="bothSides">
              <wp:wrapPolygon edited="0">
                <wp:start x="0" y="0"/>
                <wp:lineTo x="0" y="21502"/>
                <wp:lineTo x="21501" y="21502"/>
                <wp:lineTo x="21501" y="0"/>
                <wp:lineTo x="0" y="0"/>
              </wp:wrapPolygon>
            </wp:wrapTight>
            <wp:docPr id="1" name="Picture 1" descr="http://www.mrzimmerman.org/New%20Folder/HW/Weather%20Water/Clouds%20and%20Precipitation/Reading%20Doc_files/image01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mrzimmerman.org/New%20Folder/HW/Weather%20Water/Clouds%20and%20Precipitation/Reading%20Doc_files/image017.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52900" cy="2526030"/>
                    </a:xfrm>
                    <a:prstGeom prst="rect">
                      <a:avLst/>
                    </a:prstGeom>
                    <a:noFill/>
                    <a:ln>
                      <a:noFill/>
                    </a:ln>
                  </pic:spPr>
                </pic:pic>
              </a:graphicData>
            </a:graphic>
            <wp14:sizeRelH relativeFrom="margin">
              <wp14:pctWidth>0</wp14:pctWidth>
            </wp14:sizeRelH>
          </wp:anchor>
        </w:drawing>
      </w:r>
      <w:r w:rsidR="00611880" w:rsidRPr="007A4F7B">
        <w:rPr>
          <w:b/>
        </w:rPr>
        <w:t>The water (Hydrologic) Cycle</w:t>
      </w:r>
    </w:p>
    <w:p w14:paraId="1559F87C" w14:textId="77777777" w:rsidR="00611880" w:rsidRPr="007A4F7B" w:rsidRDefault="00611880">
      <w:r w:rsidRPr="007A4F7B">
        <w:t>Availability of water determines the diversity of organisms in an ecosystem. Water is crucial to Life. Cells contain 70 - 90 % water.</w:t>
      </w:r>
    </w:p>
    <w:p w14:paraId="379E738E" w14:textId="77777777" w:rsidR="00611880" w:rsidRPr="007A4F7B" w:rsidRDefault="00611880">
      <w:r w:rsidRPr="007A4F7B">
        <w:t xml:space="preserve">Process: </w:t>
      </w:r>
    </w:p>
    <w:p w14:paraId="54C3E580" w14:textId="77777777" w:rsidR="00611880" w:rsidRPr="007A4F7B" w:rsidRDefault="00611880" w:rsidP="00611880">
      <w:r w:rsidRPr="007A4F7B">
        <w:t>A. </w:t>
      </w:r>
      <w:r w:rsidRPr="007A4F7B">
        <w:rPr>
          <w:b/>
          <w:bCs/>
        </w:rPr>
        <w:t>EVAPORATION:</w:t>
      </w:r>
      <w:r w:rsidRPr="007A4F7B">
        <w:t> from lakes, rivers, and oceans.</w:t>
      </w:r>
    </w:p>
    <w:p w14:paraId="7A48544F" w14:textId="77777777" w:rsidR="00611880" w:rsidRPr="007A4F7B" w:rsidRDefault="00611880" w:rsidP="00611880">
      <w:r w:rsidRPr="007A4F7B">
        <w:t>B. </w:t>
      </w:r>
      <w:r w:rsidRPr="007A4F7B">
        <w:rPr>
          <w:b/>
          <w:bCs/>
        </w:rPr>
        <w:t>TRANSPIRATION:</w:t>
      </w:r>
      <w:r w:rsidRPr="007A4F7B">
        <w:t> from organisms (plants and animals)</w:t>
      </w:r>
    </w:p>
    <w:p w14:paraId="43D761B8" w14:textId="77777777" w:rsidR="00611880" w:rsidRPr="007A4F7B" w:rsidRDefault="00611880" w:rsidP="00611880">
      <w:r w:rsidRPr="007A4F7B">
        <w:t>C. </w:t>
      </w:r>
      <w:r w:rsidRPr="007A4F7B">
        <w:rPr>
          <w:b/>
          <w:bCs/>
        </w:rPr>
        <w:t>CONDENSATION:</w:t>
      </w:r>
      <w:r w:rsidRPr="007A4F7B">
        <w:t> Cloud Formation</w:t>
      </w:r>
    </w:p>
    <w:p w14:paraId="38CCB5F9" w14:textId="77777777" w:rsidR="00611880" w:rsidRPr="007A4F7B" w:rsidRDefault="00611880" w:rsidP="00611880">
      <w:r w:rsidRPr="007A4F7B">
        <w:t>D. </w:t>
      </w:r>
      <w:hyperlink r:id="rId7" w:tgtFrame="_blank" w:history="1">
        <w:r w:rsidRPr="007A4F7B">
          <w:rPr>
            <w:rStyle w:val="Hyperlink"/>
            <w:b/>
            <w:bCs/>
          </w:rPr>
          <w:t>PRECIPITATION</w:t>
        </w:r>
      </w:hyperlink>
      <w:r w:rsidRPr="007A4F7B">
        <w:rPr>
          <w:b/>
          <w:bCs/>
        </w:rPr>
        <w:t>:</w:t>
      </w:r>
      <w:r w:rsidRPr="007A4F7B">
        <w:t> Rain, Snow, Sleet, Hail.</w:t>
      </w:r>
    </w:p>
    <w:p w14:paraId="206DDB0A" w14:textId="77777777" w:rsidR="00611880" w:rsidRPr="007A4F7B" w:rsidRDefault="00611880">
      <w:r w:rsidRPr="007A4F7B">
        <w:t>E. </w:t>
      </w:r>
      <w:r w:rsidRPr="007A4F7B">
        <w:rPr>
          <w:b/>
          <w:bCs/>
        </w:rPr>
        <w:t>RUN OFF, or RETURNED</w:t>
      </w:r>
      <w:r w:rsidRPr="007A4F7B">
        <w:t> back into the Cycle.</w:t>
      </w:r>
    </w:p>
    <w:p w14:paraId="3178D059" w14:textId="77777777" w:rsidR="00611880" w:rsidRPr="00136EFB" w:rsidRDefault="00611880" w:rsidP="00611880">
      <w:pPr>
        <w:rPr>
          <w:b/>
          <w:sz w:val="32"/>
          <w:szCs w:val="32"/>
        </w:rPr>
      </w:pPr>
      <w:r w:rsidRPr="00136EFB">
        <w:rPr>
          <w:b/>
          <w:sz w:val="32"/>
          <w:szCs w:val="32"/>
        </w:rPr>
        <w:t>Carbon Cycle</w:t>
      </w:r>
    </w:p>
    <w:p w14:paraId="02DDA547" w14:textId="77777777" w:rsidR="00611880" w:rsidRPr="007A4F7B" w:rsidRDefault="00DD5402" w:rsidP="00611880">
      <w:r w:rsidRPr="007A4F7B">
        <w:t>Photosynthesis and cellular respiration form the basis of the carbon cycle. Carbon is found in all of the major macromolecules (carbohydrates, nucleic acids, proteins and lipids) which are necessary for all living systems.</w:t>
      </w:r>
    </w:p>
    <w:p w14:paraId="0C1A3816" w14:textId="77777777" w:rsidR="00DD5402" w:rsidRPr="007A4F7B" w:rsidRDefault="007A4F7B" w:rsidP="00DD5402">
      <w:r w:rsidRPr="007A4F7B">
        <w:rPr>
          <w:noProof/>
        </w:rPr>
        <w:drawing>
          <wp:anchor distT="0" distB="0" distL="114300" distR="114300" simplePos="0" relativeHeight="251672576" behindDoc="1" locked="0" layoutInCell="1" allowOverlap="1" wp14:anchorId="014342E1" wp14:editId="0C6974CD">
            <wp:simplePos x="0" y="0"/>
            <wp:positionH relativeFrom="margin">
              <wp:posOffset>3103245</wp:posOffset>
            </wp:positionH>
            <wp:positionV relativeFrom="paragraph">
              <wp:posOffset>13335</wp:posOffset>
            </wp:positionV>
            <wp:extent cx="4116705" cy="3293745"/>
            <wp:effectExtent l="0" t="0" r="0" b="1905"/>
            <wp:wrapTight wrapText="bothSides">
              <wp:wrapPolygon edited="0">
                <wp:start x="0" y="0"/>
                <wp:lineTo x="0" y="21488"/>
                <wp:lineTo x="21490" y="21488"/>
                <wp:lineTo x="2149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33814" t="27636" r="30929" b="22222"/>
                    <a:stretch/>
                  </pic:blipFill>
                  <pic:spPr bwMode="auto">
                    <a:xfrm>
                      <a:off x="0" y="0"/>
                      <a:ext cx="4116705" cy="3293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5402" w:rsidRPr="007A4F7B">
        <w:t>There are five major reservoirs of carbon:</w:t>
      </w:r>
    </w:p>
    <w:p w14:paraId="64E66CAC" w14:textId="77777777" w:rsidR="00DD5402" w:rsidRPr="007A4F7B" w:rsidRDefault="00DD5402" w:rsidP="00DD5402">
      <w:pPr>
        <w:pStyle w:val="NoSpacing"/>
        <w:numPr>
          <w:ilvl w:val="0"/>
          <w:numId w:val="3"/>
        </w:numPr>
      </w:pPr>
      <w:r w:rsidRPr="007A4F7B">
        <w:t>the atmosphere</w:t>
      </w:r>
    </w:p>
    <w:p w14:paraId="76E3FAA8" w14:textId="77777777" w:rsidR="00DD5402" w:rsidRPr="007A4F7B" w:rsidRDefault="00DD5402" w:rsidP="00DD5402">
      <w:pPr>
        <w:pStyle w:val="NoSpacing"/>
        <w:numPr>
          <w:ilvl w:val="0"/>
          <w:numId w:val="3"/>
        </w:numPr>
      </w:pPr>
      <w:r w:rsidRPr="007A4F7B">
        <w:t>the terrestrial biosphere</w:t>
      </w:r>
    </w:p>
    <w:p w14:paraId="2313FD70" w14:textId="77777777" w:rsidR="00DD5402" w:rsidRPr="007A4F7B" w:rsidRDefault="00DD5402" w:rsidP="00DD5402">
      <w:pPr>
        <w:pStyle w:val="NoSpacing"/>
        <w:numPr>
          <w:ilvl w:val="0"/>
          <w:numId w:val="3"/>
        </w:numPr>
      </w:pPr>
      <w:r w:rsidRPr="007A4F7B">
        <w:t>oceans</w:t>
      </w:r>
    </w:p>
    <w:p w14:paraId="50EE75A6" w14:textId="77777777" w:rsidR="00DD5402" w:rsidRPr="007A4F7B" w:rsidRDefault="008E2D3A" w:rsidP="00DD5402">
      <w:pPr>
        <w:pStyle w:val="NoSpacing"/>
        <w:numPr>
          <w:ilvl w:val="0"/>
          <w:numId w:val="3"/>
        </w:numPr>
      </w:pPr>
      <w:r w:rsidRPr="007A4F7B">
        <w:t>ocean sediments</w:t>
      </w:r>
    </w:p>
    <w:p w14:paraId="6724317A" w14:textId="77777777" w:rsidR="00136EFB" w:rsidRPr="007A4F7B" w:rsidRDefault="00DD5402" w:rsidP="00DD5402">
      <w:pPr>
        <w:pStyle w:val="NoSpacing"/>
        <w:numPr>
          <w:ilvl w:val="0"/>
          <w:numId w:val="3"/>
        </w:numPr>
      </w:pPr>
      <w:r w:rsidRPr="007A4F7B">
        <w:t>The earth's interior.</w:t>
      </w:r>
    </w:p>
    <w:p w14:paraId="728AFCCB" w14:textId="77777777" w:rsidR="008B6631" w:rsidRPr="007A4F7B" w:rsidRDefault="008B6631" w:rsidP="00DD5402">
      <w:pPr>
        <w:rPr>
          <w:b/>
        </w:rPr>
      </w:pPr>
    </w:p>
    <w:p w14:paraId="5910F207" w14:textId="77777777" w:rsidR="00DD5402" w:rsidRPr="007A4F7B" w:rsidRDefault="00DD5402" w:rsidP="00DD5402">
      <w:pPr>
        <w:rPr>
          <w:b/>
        </w:rPr>
      </w:pPr>
      <w:r w:rsidRPr="007A4F7B">
        <w:rPr>
          <w:b/>
        </w:rPr>
        <w:t xml:space="preserve">Processes of the Carbon Cycle: </w:t>
      </w:r>
    </w:p>
    <w:p w14:paraId="7A21E12A" w14:textId="77777777" w:rsidR="00F878CD" w:rsidRPr="007A4F7B" w:rsidRDefault="00F878CD" w:rsidP="00F878CD">
      <w:pPr>
        <w:pStyle w:val="ListParagraph"/>
        <w:numPr>
          <w:ilvl w:val="0"/>
          <w:numId w:val="9"/>
        </w:numPr>
        <w:rPr>
          <w:b/>
        </w:rPr>
      </w:pPr>
      <w:r w:rsidRPr="007A4F7B">
        <w:t xml:space="preserve">In the atmosphere, carbon is attached to some oxygen in a gas called </w:t>
      </w:r>
      <w:r w:rsidRPr="007A4F7B">
        <w:rPr>
          <w:b/>
        </w:rPr>
        <w:t>carbon dioxide.</w:t>
      </w:r>
    </w:p>
    <w:p w14:paraId="00C7F44F" w14:textId="77777777" w:rsidR="00F878CD" w:rsidRPr="007A4F7B" w:rsidRDefault="00277766" w:rsidP="00277766">
      <w:pPr>
        <w:pStyle w:val="ListParagraph"/>
        <w:numPr>
          <w:ilvl w:val="0"/>
          <w:numId w:val="9"/>
        </w:numPr>
      </w:pPr>
      <w:r w:rsidRPr="007A4F7B">
        <w:t>Plants use carbon dioxide and sunlight to make their own food and grow. The carbon becomes part of the plant (</w:t>
      </w:r>
      <w:r w:rsidRPr="007A4F7B">
        <w:rPr>
          <w:b/>
        </w:rPr>
        <w:t>photosynthesis</w:t>
      </w:r>
      <w:r w:rsidRPr="007A4F7B">
        <w:t>)</w:t>
      </w:r>
    </w:p>
    <w:p w14:paraId="11F42B7B" w14:textId="77777777" w:rsidR="00277766" w:rsidRPr="007A4F7B" w:rsidRDefault="00277766" w:rsidP="00277766">
      <w:pPr>
        <w:pStyle w:val="ListParagraph"/>
        <w:numPr>
          <w:ilvl w:val="0"/>
          <w:numId w:val="9"/>
        </w:numPr>
      </w:pPr>
      <w:r w:rsidRPr="007A4F7B">
        <w:t>Plants and organisms that die (</w:t>
      </w:r>
      <w:r w:rsidRPr="007A4F7B">
        <w:rPr>
          <w:b/>
        </w:rPr>
        <w:t>decomposition</w:t>
      </w:r>
      <w:r w:rsidRPr="007A4F7B">
        <w:t xml:space="preserve">) are buried may turn into </w:t>
      </w:r>
      <w:r w:rsidRPr="007A4F7B">
        <w:rPr>
          <w:b/>
        </w:rPr>
        <w:t>fossil fuels</w:t>
      </w:r>
      <w:r w:rsidRPr="007A4F7B">
        <w:t xml:space="preserve"> made of carbon </w:t>
      </w:r>
      <w:r w:rsidRPr="007A4F7B">
        <w:rPr>
          <w:b/>
        </w:rPr>
        <w:t>like coal and oil over millions of years</w:t>
      </w:r>
      <w:r w:rsidRPr="007A4F7B">
        <w:t>.</w:t>
      </w:r>
    </w:p>
    <w:p w14:paraId="5F34CAAD" w14:textId="77777777" w:rsidR="00277766" w:rsidRPr="007A4F7B" w:rsidRDefault="00277766" w:rsidP="00277766">
      <w:pPr>
        <w:pStyle w:val="ListParagraph"/>
        <w:numPr>
          <w:ilvl w:val="0"/>
          <w:numId w:val="9"/>
        </w:numPr>
      </w:pPr>
      <w:r w:rsidRPr="007A4F7B">
        <w:t xml:space="preserve">Plants and animals return some Carbon to the atmosphere through </w:t>
      </w:r>
      <w:r w:rsidRPr="007A4F7B">
        <w:rPr>
          <w:b/>
        </w:rPr>
        <w:t>cellular respiration</w:t>
      </w:r>
    </w:p>
    <w:p w14:paraId="07502EA6" w14:textId="77777777" w:rsidR="00277766" w:rsidRPr="007A4F7B" w:rsidRDefault="00277766" w:rsidP="00277766">
      <w:pPr>
        <w:pStyle w:val="ListParagraph"/>
        <w:numPr>
          <w:ilvl w:val="0"/>
          <w:numId w:val="9"/>
        </w:numPr>
      </w:pPr>
      <w:r w:rsidRPr="007A4F7B">
        <w:t xml:space="preserve">When </w:t>
      </w:r>
      <w:r w:rsidRPr="007A4F7B">
        <w:rPr>
          <w:b/>
        </w:rPr>
        <w:t>humans burn fossil fuels (combustion)</w:t>
      </w:r>
      <w:r w:rsidRPr="007A4F7B">
        <w:t xml:space="preserve">, most of the carbon quickly enters the atmosphere as </w:t>
      </w:r>
      <w:r w:rsidRPr="007A4F7B">
        <w:rPr>
          <w:b/>
        </w:rPr>
        <w:t>carbon dioxide</w:t>
      </w:r>
      <w:r w:rsidRPr="007A4F7B">
        <w:t>.</w:t>
      </w:r>
    </w:p>
    <w:p w14:paraId="2A1A3F5E" w14:textId="77777777" w:rsidR="00DD5402" w:rsidRPr="007A4F7B" w:rsidRDefault="00DD5402" w:rsidP="00277766">
      <w:pPr>
        <w:pStyle w:val="ListParagraph"/>
        <w:numPr>
          <w:ilvl w:val="0"/>
          <w:numId w:val="9"/>
        </w:numPr>
      </w:pPr>
      <w:r w:rsidRPr="007A4F7B">
        <w:rPr>
          <w:b/>
        </w:rPr>
        <w:t>Volcanic Eruptions and geothermal vents:</w:t>
      </w:r>
      <w:r w:rsidRPr="007A4F7B">
        <w:t xml:space="preserve"> carbon from deep within the earth's interior is brought back to the surface during eruptions of steam, gasses and lava</w:t>
      </w:r>
    </w:p>
    <w:p w14:paraId="4BFDC14E" w14:textId="77777777" w:rsidR="00DD5402" w:rsidRDefault="00277766" w:rsidP="00DD5402">
      <w:pPr>
        <w:jc w:val="center"/>
      </w:pPr>
      <w:r w:rsidRPr="00277766">
        <w:rPr>
          <w:noProof/>
        </w:rPr>
        <mc:AlternateContent>
          <mc:Choice Requires="wps">
            <w:drawing>
              <wp:anchor distT="45720" distB="45720" distL="114300" distR="114300" simplePos="0" relativeHeight="251664384" behindDoc="0" locked="0" layoutInCell="1" allowOverlap="1" wp14:anchorId="44B2A5C1" wp14:editId="148DB4D2">
                <wp:simplePos x="0" y="0"/>
                <wp:positionH relativeFrom="margin">
                  <wp:posOffset>4581525</wp:posOffset>
                </wp:positionH>
                <wp:positionV relativeFrom="paragraph">
                  <wp:posOffset>2765425</wp:posOffset>
                </wp:positionV>
                <wp:extent cx="266700" cy="361950"/>
                <wp:effectExtent l="0" t="0" r="1905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61950"/>
                        </a:xfrm>
                        <a:prstGeom prst="rect">
                          <a:avLst/>
                        </a:prstGeom>
                        <a:solidFill>
                          <a:srgbClr val="FFFFFF"/>
                        </a:solidFill>
                        <a:ln w="9525">
                          <a:solidFill>
                            <a:srgbClr val="000000"/>
                          </a:solidFill>
                          <a:miter lim="800000"/>
                          <a:headEnd/>
                          <a:tailEnd/>
                        </a:ln>
                      </wps:spPr>
                      <wps:txbx>
                        <w:txbxContent>
                          <w:p w14:paraId="38AF7DBF" w14:textId="77777777" w:rsidR="00277766" w:rsidRPr="00F878CD" w:rsidRDefault="00277766" w:rsidP="00277766">
                            <w:pPr>
                              <w:rPr>
                                <w:b/>
                                <w:sz w:val="36"/>
                                <w:szCs w:val="36"/>
                              </w:rPr>
                            </w:pPr>
                            <w:r>
                              <w:rPr>
                                <w:b/>
                                <w:sz w:val="36"/>
                                <w:szCs w:val="36"/>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B2A5C1" id="_x0000_t202" coordsize="21600,21600" o:spt="202" path="m,l,21600r21600,l21600,xe">
                <v:stroke joinstyle="miter"/>
                <v:path gradientshapeok="t" o:connecttype="rect"/>
              </v:shapetype>
              <v:shape id="Text Box 2" o:spid="_x0000_s1026" type="#_x0000_t202" style="position:absolute;left:0;text-align:left;margin-left:360.75pt;margin-top:217.75pt;width:21pt;height:28.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">
                <v:textbox>
                  <w:txbxContent>
                    <w:p w14:paraId="38AF7DBF" w14:textId="77777777" w:rsidR="00277766" w:rsidRPr="00F878CD" w:rsidRDefault="00277766" w:rsidP="00277766">
                      <w:pPr>
                        <w:rPr>
                          <w:b/>
                          <w:sz w:val="36"/>
                          <w:szCs w:val="36"/>
                        </w:rPr>
                      </w:pPr>
                      <w:r>
                        <w:rPr>
                          <w:b/>
                          <w:sz w:val="36"/>
                          <w:szCs w:val="36"/>
                        </w:rPr>
                        <w:t>6</w:t>
                      </w:r>
                    </w:p>
                  </w:txbxContent>
                </v:textbox>
                <w10:wrap anchorx="margin"/>
              </v:shape>
            </w:pict>
          </mc:Fallback>
        </mc:AlternateContent>
      </w:r>
      <w:r w:rsidRPr="00277766">
        <w:rPr>
          <w:noProof/>
        </w:rPr>
        <mc:AlternateContent>
          <mc:Choice Requires="wps">
            <w:drawing>
              <wp:anchor distT="45720" distB="45720" distL="114300" distR="114300" simplePos="0" relativeHeight="251670528" behindDoc="0" locked="0" layoutInCell="1" allowOverlap="1" wp14:anchorId="1B5E940A" wp14:editId="1661FC82">
                <wp:simplePos x="0" y="0"/>
                <wp:positionH relativeFrom="margin">
                  <wp:posOffset>2038350</wp:posOffset>
                </wp:positionH>
                <wp:positionV relativeFrom="paragraph">
                  <wp:posOffset>2112645</wp:posOffset>
                </wp:positionV>
                <wp:extent cx="266700" cy="333375"/>
                <wp:effectExtent l="0" t="0" r="19050" b="2857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33375"/>
                        </a:xfrm>
                        <a:prstGeom prst="rect">
                          <a:avLst/>
                        </a:prstGeom>
                        <a:solidFill>
                          <a:srgbClr val="FFFFFF"/>
                        </a:solidFill>
                        <a:ln w="9525">
                          <a:solidFill>
                            <a:srgbClr val="000000"/>
                          </a:solidFill>
                          <a:miter lim="800000"/>
                          <a:headEnd/>
                          <a:tailEnd/>
                        </a:ln>
                      </wps:spPr>
                      <wps:txbx>
                        <w:txbxContent>
                          <w:p w14:paraId="75511B30" w14:textId="77777777" w:rsidR="00277766" w:rsidRPr="00F878CD" w:rsidRDefault="00277766" w:rsidP="00277766">
                            <w:pPr>
                              <w:rPr>
                                <w:b/>
                                <w:sz w:val="36"/>
                                <w:szCs w:val="36"/>
                              </w:rPr>
                            </w:pPr>
                            <w:r>
                              <w:rPr>
                                <w:b/>
                                <w:sz w:val="36"/>
                                <w:szCs w:val="36"/>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5E940A" id="_x0000_s1027" type="#_x0000_t202" style="position:absolute;left:0;text-align:left;margin-left:160.5pt;margin-top:166.35pt;width:21pt;height:26.2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">
                <v:textbox>
                  <w:txbxContent>
                    <w:p w14:paraId="75511B30" w14:textId="77777777" w:rsidR="00277766" w:rsidRPr="00F878CD" w:rsidRDefault="00277766" w:rsidP="00277766">
                      <w:pPr>
                        <w:rPr>
                          <w:b/>
                          <w:sz w:val="36"/>
                          <w:szCs w:val="36"/>
                        </w:rPr>
                      </w:pPr>
                      <w:r>
                        <w:rPr>
                          <w:b/>
                          <w:sz w:val="36"/>
                          <w:szCs w:val="36"/>
                        </w:rPr>
                        <w:t>3</w:t>
                      </w:r>
                    </w:p>
                  </w:txbxContent>
                </v:textbox>
                <w10:wrap anchorx="margin"/>
              </v:shape>
            </w:pict>
          </mc:Fallback>
        </mc:AlternateContent>
      </w:r>
    </w:p>
    <w:p w14:paraId="60EDA41A" w14:textId="77777777" w:rsidR="007A4F7B" w:rsidRDefault="007A4F7B" w:rsidP="00DD5402">
      <w:pPr>
        <w:rPr>
          <w:b/>
          <w:sz w:val="32"/>
          <w:szCs w:val="32"/>
        </w:rPr>
      </w:pPr>
    </w:p>
    <w:p w14:paraId="17BD6053" w14:textId="1A4CA2C1" w:rsidR="00DD5402" w:rsidRPr="00136EFB" w:rsidRDefault="00DD5402" w:rsidP="00DD5402">
      <w:pPr>
        <w:rPr>
          <w:b/>
          <w:sz w:val="32"/>
          <w:szCs w:val="32"/>
        </w:rPr>
      </w:pPr>
      <w:r w:rsidRPr="00136EFB">
        <w:rPr>
          <w:b/>
          <w:sz w:val="32"/>
          <w:szCs w:val="32"/>
        </w:rPr>
        <w:lastRenderedPageBreak/>
        <w:t>Nitrogen Cycle</w:t>
      </w:r>
    </w:p>
    <w:p w14:paraId="572512B0" w14:textId="77777777" w:rsidR="00136EFB" w:rsidRPr="007A4F7B" w:rsidRDefault="008E2D3A" w:rsidP="00136EFB">
      <w:pPr>
        <w:pStyle w:val="ListParagraph"/>
        <w:numPr>
          <w:ilvl w:val="0"/>
          <w:numId w:val="4"/>
        </w:numPr>
      </w:pPr>
      <w:r w:rsidRPr="007A4F7B">
        <w:t xml:space="preserve">ALL organisms need nitrogen </w:t>
      </w:r>
      <w:r w:rsidR="00136EFB" w:rsidRPr="007A4F7B">
        <w:rPr>
          <w:b/>
        </w:rPr>
        <w:t>to make proteins and nucleic acids.</w:t>
      </w:r>
    </w:p>
    <w:p w14:paraId="444ACF2A" w14:textId="77777777" w:rsidR="008E2D3A" w:rsidRPr="007A4F7B" w:rsidRDefault="00136EFB" w:rsidP="000A792E">
      <w:pPr>
        <w:pStyle w:val="ListParagraph"/>
        <w:numPr>
          <w:ilvl w:val="0"/>
          <w:numId w:val="4"/>
        </w:numPr>
        <w:rPr>
          <w:b/>
        </w:rPr>
      </w:pPr>
      <w:r w:rsidRPr="007A4F7B">
        <w:t>Most nitrogen is found in the atmosphere (80</w:t>
      </w:r>
      <w:r w:rsidR="00277766" w:rsidRPr="007A4F7B">
        <w:t xml:space="preserve">%) as N2, and most </w:t>
      </w:r>
      <w:r w:rsidR="00277766" w:rsidRPr="007A4F7B">
        <w:rPr>
          <w:b/>
        </w:rPr>
        <w:t>living organisms</w:t>
      </w:r>
      <w:r w:rsidR="008E2D3A" w:rsidRPr="007A4F7B">
        <w:rPr>
          <w:b/>
        </w:rPr>
        <w:t xml:space="preserve"> need a bacteria or lightning to absorb nitrogen</w:t>
      </w:r>
      <w:r w:rsidRPr="007A4F7B">
        <w:rPr>
          <w:b/>
        </w:rPr>
        <w:t xml:space="preserve"> </w:t>
      </w:r>
    </w:p>
    <w:p w14:paraId="04FA6750" w14:textId="5DE9008A" w:rsidR="00136EFB" w:rsidRPr="007A4F7B" w:rsidRDefault="00136EFB" w:rsidP="00136EFB">
      <w:pPr>
        <w:pStyle w:val="ListParagraph"/>
        <w:numPr>
          <w:ilvl w:val="0"/>
          <w:numId w:val="4"/>
        </w:numPr>
      </w:pPr>
      <w:r w:rsidRPr="007A4F7B">
        <w:t>Nitrogen-fixing bacteria (</w:t>
      </w:r>
      <w:r w:rsidRPr="007A4F7B">
        <w:rPr>
          <w:b/>
        </w:rPr>
        <w:t>Cyanobacteria and Rhizobium</w:t>
      </w:r>
      <w:r w:rsidRPr="007A4F7B">
        <w:t xml:space="preserve">) live in the soil and in the </w:t>
      </w:r>
      <w:r w:rsidRPr="007A4F7B">
        <w:rPr>
          <w:b/>
        </w:rPr>
        <w:t>roots of beans, peas, clover, and alfalfa.</w:t>
      </w:r>
      <w:r w:rsidRPr="007A4F7B">
        <w:t xml:space="preserve"> These bacteria </w:t>
      </w:r>
      <w:r w:rsidR="008E2D3A" w:rsidRPr="007A4F7B">
        <w:t>can transform the nitrogen in a usable element</w:t>
      </w:r>
    </w:p>
    <w:p w14:paraId="155A0E81" w14:textId="77777777" w:rsidR="00136EFB" w:rsidRPr="007A4F7B" w:rsidRDefault="00136EFB" w:rsidP="00136EFB">
      <w:r w:rsidRPr="007A4F7B">
        <w:rPr>
          <w:b/>
        </w:rPr>
        <w:t>NITROGEN FIXATION</w:t>
      </w:r>
      <w:r w:rsidRPr="007A4F7B">
        <w:t xml:space="preserve"> </w:t>
      </w:r>
    </w:p>
    <w:p w14:paraId="3AEB254F" w14:textId="77777777" w:rsidR="00136EFB" w:rsidRPr="007A4F7B" w:rsidRDefault="00136EFB" w:rsidP="00136EFB">
      <w:pPr>
        <w:pStyle w:val="ListParagraph"/>
        <w:numPr>
          <w:ilvl w:val="0"/>
          <w:numId w:val="8"/>
        </w:numPr>
      </w:pPr>
      <w:r w:rsidRPr="007A4F7B">
        <w:t xml:space="preserve">Is the conversion of </w:t>
      </w:r>
      <w:r w:rsidRPr="00F97080">
        <w:rPr>
          <w:highlight w:val="yellow"/>
        </w:rPr>
        <w:t>nitrogen gas to ammonia</w:t>
      </w:r>
      <w:r w:rsidRPr="007A4F7B">
        <w:t>; Ammonia can be absorbed by plants from the soil, and used to make proteins</w:t>
      </w:r>
      <w:r w:rsidR="008E2D3A" w:rsidRPr="007A4F7B">
        <w:t>.</w:t>
      </w:r>
    </w:p>
    <w:p w14:paraId="0D994251" w14:textId="45E1ADE5" w:rsidR="00F97080" w:rsidRDefault="00F97080" w:rsidP="00F97080">
      <w:pPr>
        <w:rPr>
          <w:b/>
        </w:rPr>
      </w:pPr>
      <w:r>
        <w:rPr>
          <w:b/>
        </w:rPr>
        <w:t xml:space="preserve">NITROGEN FIXATION THROUGH LIGHTNING: </w:t>
      </w:r>
      <w:r w:rsidRPr="00F97080">
        <w:rPr>
          <w:highlight w:val="yellow"/>
        </w:rPr>
        <w:t>nitrogen gas is converted to nitrates</w:t>
      </w:r>
      <w:r w:rsidRPr="00F97080">
        <w:t xml:space="preserve"> by lightning</w:t>
      </w:r>
      <w:r>
        <w:rPr>
          <w:b/>
        </w:rPr>
        <w:t xml:space="preserve"> </w:t>
      </w:r>
    </w:p>
    <w:p w14:paraId="21C48CC0" w14:textId="7F2B050B" w:rsidR="00F97080" w:rsidRPr="007A4F7B" w:rsidRDefault="00F97080" w:rsidP="00F97080">
      <w:pPr>
        <w:rPr>
          <w:b/>
        </w:rPr>
      </w:pPr>
      <w:r w:rsidRPr="007A4F7B">
        <w:rPr>
          <w:b/>
        </w:rPr>
        <w:t>NITRIFICATION</w:t>
      </w:r>
    </w:p>
    <w:p w14:paraId="0C58760C" w14:textId="5783B45B" w:rsidR="00F97080" w:rsidRPr="007A4F7B" w:rsidRDefault="00F97080" w:rsidP="00F97080">
      <w:pPr>
        <w:pStyle w:val="ListParagraph"/>
        <w:numPr>
          <w:ilvl w:val="0"/>
          <w:numId w:val="6"/>
        </w:numPr>
      </w:pPr>
      <w:r w:rsidRPr="007A4F7B">
        <w:t xml:space="preserve">Bacteria convert </w:t>
      </w:r>
      <w:r w:rsidRPr="00F97080">
        <w:rPr>
          <w:highlight w:val="yellow"/>
        </w:rPr>
        <w:t xml:space="preserve">ammonia </w:t>
      </w:r>
      <w:r w:rsidRPr="00F97080">
        <w:rPr>
          <w:highlight w:val="yellow"/>
        </w:rPr>
        <w:t>to nitrates</w:t>
      </w:r>
      <w:r w:rsidRPr="007A4F7B">
        <w:t xml:space="preserve"> that plants can utilize more easily</w:t>
      </w:r>
    </w:p>
    <w:p w14:paraId="6A03153F" w14:textId="42774627" w:rsidR="00136EFB" w:rsidRPr="007A4F7B" w:rsidRDefault="00136EFB" w:rsidP="00136EFB">
      <w:r w:rsidRPr="007A4F7B">
        <w:rPr>
          <w:b/>
        </w:rPr>
        <w:t>ASSIMILATION</w:t>
      </w:r>
      <w:r w:rsidRPr="007A4F7B">
        <w:t xml:space="preserve">: </w:t>
      </w:r>
    </w:p>
    <w:p w14:paraId="13531204" w14:textId="1EFDC739" w:rsidR="008E2D3A" w:rsidRPr="007A4F7B" w:rsidRDefault="00136EFB" w:rsidP="00F06894">
      <w:pPr>
        <w:pStyle w:val="ListParagraph"/>
        <w:numPr>
          <w:ilvl w:val="0"/>
          <w:numId w:val="7"/>
        </w:numPr>
      </w:pPr>
      <w:r w:rsidRPr="007A4F7B">
        <w:t xml:space="preserve">Consumers obtain nitrogen from the plants and animals </w:t>
      </w:r>
      <w:r w:rsidR="00F97080">
        <w:t>ingest the nitrogen from the plants</w:t>
      </w:r>
      <w:r w:rsidRPr="007A4F7B">
        <w:t xml:space="preserve"> </w:t>
      </w:r>
    </w:p>
    <w:p w14:paraId="74E6EE27" w14:textId="2E4F550B" w:rsidR="00136EFB" w:rsidRPr="007A4F7B" w:rsidRDefault="00136EFB" w:rsidP="008E2D3A">
      <w:r w:rsidRPr="007A4F7B">
        <w:rPr>
          <w:b/>
        </w:rPr>
        <w:t>AMMONIFICATION</w:t>
      </w:r>
      <w:r w:rsidRPr="007A4F7B">
        <w:t>.</w:t>
      </w:r>
    </w:p>
    <w:p w14:paraId="432C7D1B" w14:textId="61F35B18" w:rsidR="008E2D3A" w:rsidRPr="007A4F7B" w:rsidRDefault="00136EFB" w:rsidP="00F97080">
      <w:pPr>
        <w:pStyle w:val="ListParagraph"/>
        <w:numPr>
          <w:ilvl w:val="0"/>
          <w:numId w:val="5"/>
        </w:numPr>
      </w:pPr>
      <w:r w:rsidRPr="007A4F7B">
        <w:t xml:space="preserve">Decomposers </w:t>
      </w:r>
      <w:r w:rsidR="00F97080">
        <w:t xml:space="preserve">break down the nitrogen from </w:t>
      </w:r>
      <w:r w:rsidRPr="007A4F7B">
        <w:t>remains</w:t>
      </w:r>
      <w:r w:rsidR="008E2D3A" w:rsidRPr="007A4F7B">
        <w:t xml:space="preserve"> of dead plants and animal</w:t>
      </w:r>
      <w:r w:rsidR="00F97080">
        <w:t xml:space="preserve">s, </w:t>
      </w:r>
      <w:r w:rsidR="008E2D3A" w:rsidRPr="007A4F7B">
        <w:t>waste products (urine, feces)</w:t>
      </w:r>
      <w:r w:rsidR="00F97080">
        <w:t xml:space="preserve"> to </w:t>
      </w:r>
      <w:r w:rsidR="00F97080" w:rsidRPr="00F97080">
        <w:rPr>
          <w:highlight w:val="yellow"/>
        </w:rPr>
        <w:t>form ammonia</w:t>
      </w:r>
    </w:p>
    <w:p w14:paraId="1CC85565" w14:textId="3021B9AE" w:rsidR="00136EFB" w:rsidRPr="007A4F7B" w:rsidRDefault="00136EFB" w:rsidP="00136EFB">
      <w:pPr>
        <w:rPr>
          <w:b/>
        </w:rPr>
      </w:pPr>
      <w:r w:rsidRPr="007A4F7B">
        <w:rPr>
          <w:b/>
        </w:rPr>
        <w:t>DENITRIFICATION</w:t>
      </w:r>
    </w:p>
    <w:p w14:paraId="4C80BC56" w14:textId="0929FAC1" w:rsidR="00136EFB" w:rsidRPr="007A4F7B" w:rsidRDefault="008E2D3A" w:rsidP="00136EFB">
      <w:pPr>
        <w:pStyle w:val="ListParagraph"/>
        <w:numPr>
          <w:ilvl w:val="0"/>
          <w:numId w:val="6"/>
        </w:numPr>
      </w:pPr>
      <w:r w:rsidRPr="007A4F7B">
        <w:t>A</w:t>
      </w:r>
      <w:r w:rsidR="00136EFB" w:rsidRPr="007A4F7B">
        <w:t xml:space="preserve">naerobic bacteria (chemoautotrophs) </w:t>
      </w:r>
      <w:r w:rsidR="00136EFB" w:rsidRPr="00F97080">
        <w:rPr>
          <w:highlight w:val="yellow"/>
        </w:rPr>
        <w:t>break down nitrates and release nitrogen gas</w:t>
      </w:r>
      <w:r w:rsidR="00136EFB" w:rsidRPr="007A4F7B">
        <w:t xml:space="preserve"> back into the atmosphere.</w:t>
      </w:r>
    </w:p>
    <w:p w14:paraId="43CD056F" w14:textId="22A1C2C2" w:rsidR="00136EFB" w:rsidRDefault="00136EFB" w:rsidP="00136EFB"/>
    <w:p w14:paraId="2B564945" w14:textId="32B95888" w:rsidR="00136EFB" w:rsidRDefault="00F97080" w:rsidP="008B6631">
      <w:pPr>
        <w:jc w:val="center"/>
      </w:pPr>
      <w:bookmarkStart w:id="0" w:name="_GoBack"/>
      <w:bookmarkEnd w:id="0"/>
      <w:r>
        <w:rPr>
          <w:noProof/>
        </w:rPr>
        <w:drawing>
          <wp:anchor distT="0" distB="0" distL="114300" distR="114300" simplePos="0" relativeHeight="251658240" behindDoc="1" locked="0" layoutInCell="1" allowOverlap="1" wp14:anchorId="4820B588" wp14:editId="255E05D0">
            <wp:simplePos x="0" y="0"/>
            <wp:positionH relativeFrom="page">
              <wp:posOffset>1509292</wp:posOffset>
            </wp:positionH>
            <wp:positionV relativeFrom="paragraph">
              <wp:posOffset>281497</wp:posOffset>
            </wp:positionV>
            <wp:extent cx="4724400" cy="3444875"/>
            <wp:effectExtent l="0" t="0" r="0" b="3175"/>
            <wp:wrapTight wrapText="bothSides">
              <wp:wrapPolygon edited="0">
                <wp:start x="0" y="0"/>
                <wp:lineTo x="0" y="21500"/>
                <wp:lineTo x="21513" y="21500"/>
                <wp:lineTo x="2151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18430" t="18814" r="21795" b="13341"/>
                    <a:stretch/>
                  </pic:blipFill>
                  <pic:spPr bwMode="auto">
                    <a:xfrm>
                      <a:off x="0" y="0"/>
                      <a:ext cx="4724400" cy="3444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136EFB" w:rsidSect="008B6631">
      <w:pgSz w:w="12240" w:h="15840"/>
      <w:pgMar w:top="630" w:right="450" w:bottom="45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3077F"/>
    <w:multiLevelType w:val="hybridMultilevel"/>
    <w:tmpl w:val="A9D00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32867"/>
    <w:multiLevelType w:val="hybridMultilevel"/>
    <w:tmpl w:val="D1D8E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229B0"/>
    <w:multiLevelType w:val="hybridMultilevel"/>
    <w:tmpl w:val="DF6E0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757A41"/>
    <w:multiLevelType w:val="multilevel"/>
    <w:tmpl w:val="E2B84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9D642F"/>
    <w:multiLevelType w:val="hybridMultilevel"/>
    <w:tmpl w:val="0A04A8C0"/>
    <w:lvl w:ilvl="0" w:tplc="386CF8A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471034"/>
    <w:multiLevelType w:val="hybridMultilevel"/>
    <w:tmpl w:val="0A2E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175F2B"/>
    <w:multiLevelType w:val="hybridMultilevel"/>
    <w:tmpl w:val="9A38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D707B0"/>
    <w:multiLevelType w:val="hybridMultilevel"/>
    <w:tmpl w:val="1B3E6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B3513C"/>
    <w:multiLevelType w:val="hybridMultilevel"/>
    <w:tmpl w:val="3E0CE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6"/>
  </w:num>
  <w:num w:numId="4">
    <w:abstractNumId w:val="5"/>
  </w:num>
  <w:num w:numId="5">
    <w:abstractNumId w:val="2"/>
  </w:num>
  <w:num w:numId="6">
    <w:abstractNumId w:val="1"/>
  </w:num>
  <w:num w:numId="7">
    <w:abstractNumId w:val="8"/>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NbI0MLEwMjY2MjNT0lEKTi0uzszPAykwrAUA5+DA2SwAAAA="/>
  </w:docVars>
  <w:rsids>
    <w:rsidRoot w:val="00611880"/>
    <w:rsid w:val="00136EFB"/>
    <w:rsid w:val="00277766"/>
    <w:rsid w:val="00405F77"/>
    <w:rsid w:val="00611880"/>
    <w:rsid w:val="007A4F7B"/>
    <w:rsid w:val="008B6631"/>
    <w:rsid w:val="008E2D3A"/>
    <w:rsid w:val="00933367"/>
    <w:rsid w:val="009D4931"/>
    <w:rsid w:val="00A23E93"/>
    <w:rsid w:val="00CF2084"/>
    <w:rsid w:val="00DD5402"/>
    <w:rsid w:val="00E16834"/>
    <w:rsid w:val="00F878CD"/>
    <w:rsid w:val="00F97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88977"/>
  <w15:chartTrackingRefBased/>
  <w15:docId w15:val="{63906565-00B1-4DB7-A6EF-D59B85EC2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1880"/>
    <w:rPr>
      <w:color w:val="0563C1" w:themeColor="hyperlink"/>
      <w:u w:val="single"/>
    </w:rPr>
  </w:style>
  <w:style w:type="paragraph" w:styleId="ListParagraph">
    <w:name w:val="List Paragraph"/>
    <w:basedOn w:val="Normal"/>
    <w:uiPriority w:val="34"/>
    <w:qFormat/>
    <w:rsid w:val="00DD5402"/>
    <w:pPr>
      <w:ind w:left="720"/>
      <w:contextualSpacing/>
    </w:pPr>
  </w:style>
  <w:style w:type="paragraph" w:styleId="NoSpacing">
    <w:name w:val="No Spacing"/>
    <w:uiPriority w:val="1"/>
    <w:qFormat/>
    <w:rsid w:val="00DD5402"/>
    <w:pPr>
      <w:spacing w:after="0" w:line="240" w:lineRule="auto"/>
    </w:pPr>
  </w:style>
  <w:style w:type="paragraph" w:styleId="BalloonText">
    <w:name w:val="Balloon Text"/>
    <w:basedOn w:val="Normal"/>
    <w:link w:val="BalloonTextChar"/>
    <w:uiPriority w:val="99"/>
    <w:semiHidden/>
    <w:unhideWhenUsed/>
    <w:rsid w:val="00E16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8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06371">
      <w:bodyDiv w:val="1"/>
      <w:marLeft w:val="0"/>
      <w:marRight w:val="0"/>
      <w:marTop w:val="0"/>
      <w:marBottom w:val="0"/>
      <w:divBdr>
        <w:top w:val="none" w:sz="0" w:space="0" w:color="auto"/>
        <w:left w:val="none" w:sz="0" w:space="0" w:color="auto"/>
        <w:bottom w:val="none" w:sz="0" w:space="0" w:color="auto"/>
        <w:right w:val="none" w:sz="0" w:space="0" w:color="auto"/>
      </w:divBdr>
    </w:div>
    <w:div w:id="1159031466">
      <w:bodyDiv w:val="1"/>
      <w:marLeft w:val="0"/>
      <w:marRight w:val="0"/>
      <w:marTop w:val="0"/>
      <w:marBottom w:val="0"/>
      <w:divBdr>
        <w:top w:val="none" w:sz="0" w:space="0" w:color="auto"/>
        <w:left w:val="none" w:sz="0" w:space="0" w:color="auto"/>
        <w:bottom w:val="none" w:sz="0" w:space="0" w:color="auto"/>
        <w:right w:val="none" w:sz="0" w:space="0" w:color="auto"/>
      </w:divBdr>
    </w:div>
    <w:div w:id="167091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ga.water.usgs.gov/edu/watercycleprecipitati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11" Type="http://schemas.openxmlformats.org/officeDocument/2006/relationships/theme" Target="theme/theme1.xml"/><Relationship Id="rId5" Type="http://schemas.openxmlformats.org/officeDocument/2006/relationships/hyperlink" Target="https://students.ga.desire2learn.com/d2l/lor/viewer/viewFile.d2lfile/1798/12675/ecology025.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2</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e Ayala</dc:creator>
  <cp:keywords/>
  <dc:description/>
  <cp:lastModifiedBy>Dante Ayala</cp:lastModifiedBy>
  <cp:revision>5</cp:revision>
  <cp:lastPrinted>2017-04-19T17:55:00Z</cp:lastPrinted>
  <dcterms:created xsi:type="dcterms:W3CDTF">2016-04-13T05:14:00Z</dcterms:created>
  <dcterms:modified xsi:type="dcterms:W3CDTF">2019-04-24T04:20:00Z</dcterms:modified>
</cp:coreProperties>
</file>